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F99A8" w14:textId="63D831B2" w:rsidR="00122DDA" w:rsidRPr="009F2E12" w:rsidRDefault="0081545B" w:rsidP="009F2E12">
      <w:pPr>
        <w:spacing w:after="120" w:line="240" w:lineRule="auto"/>
        <w:rPr>
          <w:rFonts w:cstheme="minorHAnsi"/>
          <w:sz w:val="20"/>
          <w:szCs w:val="20"/>
        </w:rPr>
      </w:pPr>
      <w:r w:rsidRPr="009F2E12">
        <w:rPr>
          <w:rFonts w:cstheme="minorHAnsi"/>
          <w:sz w:val="20"/>
          <w:szCs w:val="20"/>
        </w:rPr>
        <w:t xml:space="preserve">Załącznik </w:t>
      </w:r>
      <w:r w:rsidR="00C228A6">
        <w:rPr>
          <w:rFonts w:cstheme="minorHAnsi"/>
          <w:sz w:val="20"/>
          <w:szCs w:val="20"/>
        </w:rPr>
        <w:t>5</w:t>
      </w:r>
      <w:r w:rsidRPr="009F2E12">
        <w:rPr>
          <w:rFonts w:cstheme="minorHAnsi"/>
          <w:sz w:val="20"/>
          <w:szCs w:val="20"/>
        </w:rPr>
        <w:t xml:space="preserve"> do </w:t>
      </w:r>
      <w:r w:rsidR="00AA1EED" w:rsidRPr="009F2E12">
        <w:rPr>
          <w:rFonts w:cstheme="minorHAnsi"/>
          <w:sz w:val="20"/>
          <w:szCs w:val="20"/>
        </w:rPr>
        <w:t>„</w:t>
      </w:r>
      <w:r w:rsidR="00F9372E" w:rsidRPr="009F2E12">
        <w:rPr>
          <w:rFonts w:cstheme="minorHAnsi"/>
          <w:sz w:val="20"/>
          <w:szCs w:val="20"/>
        </w:rPr>
        <w:t>Ogłoszenia o konkursie CTT CITTRU w ramach działań ukierunkowanych na tworzenie innowacji oraz na komercjalizację wyników badań naukowych</w:t>
      </w:r>
      <w:r w:rsidR="00AA1EED" w:rsidRPr="009F2E12">
        <w:rPr>
          <w:rFonts w:cstheme="minorHAnsi"/>
          <w:sz w:val="20"/>
          <w:szCs w:val="20"/>
        </w:rPr>
        <w:t>”</w:t>
      </w:r>
    </w:p>
    <w:p w14:paraId="01061FDD" w14:textId="77777777" w:rsidR="00122DDA" w:rsidRPr="009F2E12" w:rsidRDefault="00122DDA" w:rsidP="009F2E12">
      <w:pPr>
        <w:spacing w:after="120" w:line="240" w:lineRule="auto"/>
        <w:rPr>
          <w:rFonts w:cstheme="minorHAnsi"/>
          <w:b/>
          <w:sz w:val="24"/>
          <w:szCs w:val="24"/>
        </w:rPr>
      </w:pPr>
    </w:p>
    <w:p w14:paraId="41DAF891" w14:textId="087EB7E8" w:rsidR="009F2E12" w:rsidRPr="009F2E12" w:rsidRDefault="00122DDA" w:rsidP="009F2E12">
      <w:pPr>
        <w:spacing w:after="120" w:line="240" w:lineRule="auto"/>
        <w:rPr>
          <w:rFonts w:cstheme="minorHAnsi"/>
          <w:b/>
          <w:sz w:val="24"/>
          <w:szCs w:val="24"/>
        </w:rPr>
      </w:pPr>
      <w:r w:rsidRPr="009F2E12">
        <w:rPr>
          <w:rFonts w:cstheme="minorHAnsi"/>
          <w:b/>
          <w:sz w:val="24"/>
          <w:szCs w:val="24"/>
        </w:rPr>
        <w:t>Sprawozdanie</w:t>
      </w:r>
      <w:r w:rsidR="00F61A82" w:rsidRPr="009F2E12">
        <w:rPr>
          <w:rFonts w:cstheme="minorHAnsi"/>
          <w:b/>
          <w:sz w:val="24"/>
          <w:szCs w:val="24"/>
        </w:rPr>
        <w:t xml:space="preserve"> </w:t>
      </w:r>
      <w:r w:rsidRPr="009F2E12">
        <w:rPr>
          <w:rFonts w:cstheme="minorHAnsi"/>
          <w:b/>
          <w:sz w:val="24"/>
          <w:szCs w:val="24"/>
        </w:rPr>
        <w:t xml:space="preserve">z wykonanych </w:t>
      </w:r>
      <w:r w:rsidR="0081545B" w:rsidRPr="009F2E12">
        <w:rPr>
          <w:rFonts w:cstheme="minorHAnsi"/>
          <w:b/>
          <w:sz w:val="24"/>
          <w:szCs w:val="24"/>
        </w:rPr>
        <w:t>działań ukierunkowanych na tworzenie innowacji oraz na komercjalizację w ramach Konkursu CTT CITTRU</w:t>
      </w:r>
    </w:p>
    <w:p w14:paraId="2FD8A233" w14:textId="28448BEE" w:rsidR="00122DDA" w:rsidRPr="009F2E12" w:rsidRDefault="0081545B" w:rsidP="009F2E12">
      <w:pPr>
        <w:spacing w:after="120" w:line="240" w:lineRule="auto"/>
        <w:rPr>
          <w:rFonts w:cstheme="minorHAnsi"/>
          <w:b/>
          <w:bCs/>
          <w:sz w:val="24"/>
          <w:szCs w:val="24"/>
        </w:rPr>
      </w:pPr>
      <w:r w:rsidRPr="009F2E12">
        <w:rPr>
          <w:rFonts w:cstheme="minorHAnsi"/>
          <w:b/>
          <w:bCs/>
          <w:sz w:val="24"/>
          <w:szCs w:val="24"/>
        </w:rPr>
        <w:t xml:space="preserve">Ścieżka 1 – patent/usługa/aplikacja  </w:t>
      </w:r>
    </w:p>
    <w:p w14:paraId="68B8EA7F" w14:textId="77777777" w:rsidR="0081545B" w:rsidRPr="009F2E12" w:rsidRDefault="0081545B" w:rsidP="009F2E12">
      <w:pPr>
        <w:spacing w:after="120" w:line="240" w:lineRule="auto"/>
        <w:jc w:val="center"/>
        <w:rPr>
          <w:rFonts w:cstheme="minorHAnsi"/>
          <w:b/>
          <w:sz w:val="24"/>
          <w:szCs w:val="24"/>
        </w:rPr>
      </w:pPr>
    </w:p>
    <w:p w14:paraId="24D356B8" w14:textId="77777777" w:rsidR="00122DDA" w:rsidRPr="009F2E12" w:rsidRDefault="00122DDA" w:rsidP="009F2E12">
      <w:pPr>
        <w:pStyle w:val="Akapitzlist"/>
        <w:keepNext/>
        <w:numPr>
          <w:ilvl w:val="0"/>
          <w:numId w:val="9"/>
        </w:numPr>
        <w:spacing w:line="240" w:lineRule="auto"/>
        <w:ind w:left="426" w:hanging="426"/>
        <w:jc w:val="both"/>
        <w:rPr>
          <w:rFonts w:cstheme="minorHAnsi"/>
          <w:sz w:val="24"/>
          <w:szCs w:val="24"/>
        </w:rPr>
      </w:pPr>
      <w:r w:rsidRPr="009F2E12">
        <w:rPr>
          <w:rFonts w:cstheme="minorHAnsi"/>
          <w:sz w:val="24"/>
          <w:szCs w:val="24"/>
        </w:rPr>
        <w:t>Nazwa innowacji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22DDA" w:rsidRPr="009F2E12" w14:paraId="325AC353" w14:textId="77777777" w:rsidTr="0050337B">
        <w:tc>
          <w:tcPr>
            <w:tcW w:w="9212" w:type="dxa"/>
          </w:tcPr>
          <w:p w14:paraId="5AB2A2AA" w14:textId="77777777" w:rsidR="00122DDA" w:rsidRPr="009F2E12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12173B16" w14:textId="68DA8C03" w:rsidR="00122DDA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233A4A93" w14:textId="77777777" w:rsidR="009F2E12" w:rsidRPr="009F2E12" w:rsidRDefault="009F2E12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204280FA" w14:textId="77777777" w:rsidR="00122DDA" w:rsidRPr="009F2E12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5F040C16" w14:textId="77777777" w:rsidR="00122DDA" w:rsidRPr="009F2E12" w:rsidRDefault="00122DDA" w:rsidP="009F2E12">
      <w:pPr>
        <w:spacing w:after="120" w:line="240" w:lineRule="auto"/>
        <w:ind w:left="364"/>
        <w:jc w:val="both"/>
        <w:rPr>
          <w:rFonts w:cstheme="minorHAnsi"/>
          <w:sz w:val="24"/>
          <w:szCs w:val="24"/>
        </w:rPr>
      </w:pPr>
    </w:p>
    <w:p w14:paraId="39508607" w14:textId="77777777" w:rsidR="00122DDA" w:rsidRPr="009F2E12" w:rsidRDefault="00122DDA" w:rsidP="009F2E12">
      <w:pPr>
        <w:pStyle w:val="Akapitzlist"/>
        <w:keepNext/>
        <w:numPr>
          <w:ilvl w:val="0"/>
          <w:numId w:val="9"/>
        </w:numPr>
        <w:spacing w:line="240" w:lineRule="auto"/>
        <w:ind w:left="363" w:hanging="357"/>
        <w:jc w:val="both"/>
        <w:rPr>
          <w:rFonts w:cstheme="minorHAnsi"/>
          <w:sz w:val="24"/>
          <w:szCs w:val="24"/>
        </w:rPr>
      </w:pPr>
      <w:r w:rsidRPr="009F2E12">
        <w:rPr>
          <w:rFonts w:cstheme="minorHAnsi"/>
          <w:sz w:val="24"/>
          <w:szCs w:val="24"/>
        </w:rPr>
        <w:t xml:space="preserve">Opis przeprowadzonych </w:t>
      </w:r>
      <w:r w:rsidR="00A75094" w:rsidRPr="009F2E12">
        <w:rPr>
          <w:rFonts w:cstheme="minorHAnsi"/>
          <w:sz w:val="24"/>
          <w:szCs w:val="24"/>
        </w:rPr>
        <w:t>działań</w:t>
      </w:r>
      <w:r w:rsidR="00B3761E" w:rsidRPr="009F2E12">
        <w:rPr>
          <w:rFonts w:cstheme="minorHAnsi"/>
          <w:sz w:val="24"/>
          <w:szCs w:val="24"/>
        </w:rPr>
        <w:t>:</w:t>
      </w:r>
      <w:r w:rsidRPr="009F2E12">
        <w:rPr>
          <w:rFonts w:cstheme="minorHAnsi"/>
          <w:sz w:val="24"/>
          <w:szCs w:val="24"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22DDA" w:rsidRPr="009F2E12" w14:paraId="2A3649C3" w14:textId="77777777" w:rsidTr="0050337B">
        <w:tc>
          <w:tcPr>
            <w:tcW w:w="9212" w:type="dxa"/>
          </w:tcPr>
          <w:p w14:paraId="613292CF" w14:textId="77777777" w:rsidR="00122DDA" w:rsidRPr="009F2E12" w:rsidRDefault="00122DDA" w:rsidP="009F2E12">
            <w:pPr>
              <w:spacing w:after="120"/>
              <w:ind w:left="364"/>
              <w:jc w:val="both"/>
              <w:rPr>
                <w:rFonts w:cstheme="minorHAnsi"/>
                <w:sz w:val="24"/>
                <w:szCs w:val="24"/>
              </w:rPr>
            </w:pPr>
          </w:p>
          <w:p w14:paraId="6C36E7FD" w14:textId="77777777" w:rsidR="00122DDA" w:rsidRPr="009F2E12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116EB81E" w14:textId="77777777" w:rsidR="00122DDA" w:rsidRPr="009F2E12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5F9A1D41" w14:textId="77777777" w:rsidR="00122DDA" w:rsidRPr="009F2E12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366135F5" w14:textId="77777777" w:rsidR="00122DDA" w:rsidRPr="009F2E12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4A5FCEB2" w14:textId="77777777" w:rsidR="00122DDA" w:rsidRPr="009F2E12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58896292" w14:textId="77777777" w:rsidR="00122DDA" w:rsidRPr="009F2E12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29976810" w14:textId="77777777" w:rsidR="00122DDA" w:rsidRPr="009F2E12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307FEC4E" w14:textId="77777777" w:rsidR="00122DDA" w:rsidRPr="009F2E12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3699328B" w14:textId="77777777" w:rsidR="00122DDA" w:rsidRPr="009F2E12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2E34DFE7" w14:textId="194927DA" w:rsidR="00122DDA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0AC2A903" w14:textId="77777777" w:rsidR="009F2E12" w:rsidRPr="009F2E12" w:rsidRDefault="009F2E12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3D7E7FDA" w14:textId="77777777" w:rsidR="00122DDA" w:rsidRPr="009F2E12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38FBAD5B" w14:textId="77777777" w:rsidR="00122DDA" w:rsidRPr="009F2E12" w:rsidRDefault="00122DDA" w:rsidP="009F2E12">
            <w:pPr>
              <w:spacing w:after="120"/>
              <w:ind w:left="364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7FB87F2C" w14:textId="77777777" w:rsidR="00122DDA" w:rsidRPr="009F2E12" w:rsidRDefault="00122DDA" w:rsidP="009F2E12">
      <w:pPr>
        <w:spacing w:after="120" w:line="240" w:lineRule="auto"/>
        <w:ind w:left="364"/>
        <w:jc w:val="both"/>
        <w:rPr>
          <w:rFonts w:cstheme="minorHAnsi"/>
          <w:sz w:val="24"/>
          <w:szCs w:val="24"/>
        </w:rPr>
      </w:pPr>
    </w:p>
    <w:p w14:paraId="63F3CA2C" w14:textId="006201F9" w:rsidR="00122DDA" w:rsidRPr="009F2E12" w:rsidRDefault="00B3761E" w:rsidP="009F2E12">
      <w:pPr>
        <w:pStyle w:val="Akapitzlist"/>
        <w:keepNext/>
        <w:numPr>
          <w:ilvl w:val="0"/>
          <w:numId w:val="9"/>
        </w:numPr>
        <w:spacing w:line="240" w:lineRule="auto"/>
        <w:ind w:left="426" w:hanging="426"/>
        <w:jc w:val="both"/>
        <w:rPr>
          <w:rFonts w:cstheme="minorHAnsi"/>
          <w:sz w:val="24"/>
          <w:szCs w:val="24"/>
        </w:rPr>
      </w:pPr>
      <w:r w:rsidRPr="009F2E12">
        <w:rPr>
          <w:rFonts w:cstheme="minorHAnsi"/>
          <w:sz w:val="24"/>
          <w:szCs w:val="24"/>
        </w:rPr>
        <w:lastRenderedPageBreak/>
        <w:t>Rezultaty</w:t>
      </w:r>
      <w:r w:rsidR="00122DDA" w:rsidRPr="009F2E12">
        <w:rPr>
          <w:rFonts w:cstheme="minorHAnsi"/>
          <w:sz w:val="24"/>
          <w:szCs w:val="24"/>
        </w:rPr>
        <w:t xml:space="preserve"> przeprowadzonych </w:t>
      </w:r>
      <w:r w:rsidR="001825E1" w:rsidRPr="009F2E12">
        <w:rPr>
          <w:rFonts w:cstheme="minorHAnsi"/>
          <w:sz w:val="24"/>
          <w:szCs w:val="24"/>
        </w:rPr>
        <w:t>działań</w:t>
      </w:r>
      <w:r w:rsidR="00122DDA" w:rsidRPr="009F2E12">
        <w:rPr>
          <w:rFonts w:cstheme="minorHAnsi"/>
          <w:sz w:val="24"/>
          <w:szCs w:val="24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22DDA" w:rsidRPr="009F2E12" w14:paraId="522D55ED" w14:textId="77777777" w:rsidTr="0050337B">
        <w:tc>
          <w:tcPr>
            <w:tcW w:w="9212" w:type="dxa"/>
          </w:tcPr>
          <w:p w14:paraId="1A9FD852" w14:textId="77777777" w:rsidR="00122DDA" w:rsidRPr="009F2E12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013A8F92" w14:textId="77777777" w:rsidR="00122DDA" w:rsidRPr="009F2E12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3EA275FB" w14:textId="77777777" w:rsidR="00122DDA" w:rsidRPr="009F2E12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799502E3" w14:textId="77777777" w:rsidR="00122DDA" w:rsidRPr="009F2E12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649CA890" w14:textId="77777777" w:rsidR="00122DDA" w:rsidRPr="009F2E12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68FB7DF1" w14:textId="77777777" w:rsidR="00122DDA" w:rsidRPr="009F2E12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131B7A65" w14:textId="77777777" w:rsidR="00122DDA" w:rsidRPr="009F2E12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60E5279B" w14:textId="77777777" w:rsidR="00122DDA" w:rsidRPr="009F2E12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3B4AF64B" w14:textId="77777777" w:rsidR="0045429E" w:rsidRPr="009F2E12" w:rsidRDefault="0045429E" w:rsidP="009F2E12">
      <w:pPr>
        <w:keepNext/>
        <w:spacing w:after="120" w:line="240" w:lineRule="auto"/>
        <w:jc w:val="both"/>
        <w:rPr>
          <w:rFonts w:cstheme="minorHAnsi"/>
          <w:sz w:val="24"/>
          <w:szCs w:val="24"/>
        </w:rPr>
        <w:sectPr w:rsidR="0045429E" w:rsidRPr="009F2E12" w:rsidSect="005628D9">
          <w:headerReference w:type="even" r:id="rId10"/>
          <w:headerReference w:type="default" r:id="rId11"/>
          <w:footerReference w:type="even" r:id="rId12"/>
          <w:footerReference w:type="default" r:id="rId13"/>
          <w:pgSz w:w="11906" w:h="16838"/>
          <w:pgMar w:top="294" w:right="993" w:bottom="1417" w:left="1417" w:header="708" w:footer="708" w:gutter="0"/>
          <w:cols w:space="708"/>
          <w:docGrid w:linePitch="360"/>
        </w:sectPr>
      </w:pPr>
    </w:p>
    <w:p w14:paraId="45D76FFD" w14:textId="77777777" w:rsidR="00122DDA" w:rsidRPr="009F2E12" w:rsidRDefault="00122DDA" w:rsidP="009F2E12">
      <w:pPr>
        <w:pStyle w:val="Akapitzlist"/>
        <w:keepNext/>
        <w:spacing w:line="240" w:lineRule="auto"/>
        <w:ind w:left="346"/>
        <w:jc w:val="both"/>
        <w:rPr>
          <w:rFonts w:cstheme="minorHAnsi"/>
          <w:sz w:val="24"/>
          <w:szCs w:val="24"/>
        </w:rPr>
      </w:pPr>
      <w:r w:rsidRPr="009F2E12">
        <w:rPr>
          <w:rFonts w:cstheme="minorHAnsi"/>
          <w:sz w:val="24"/>
          <w:szCs w:val="24"/>
        </w:rPr>
        <w:lastRenderedPageBreak/>
        <w:t xml:space="preserve">Wykonanie planu </w:t>
      </w:r>
      <w:r w:rsidR="001825E1" w:rsidRPr="009F2E12">
        <w:rPr>
          <w:rFonts w:cstheme="minorHAnsi"/>
          <w:sz w:val="24"/>
          <w:szCs w:val="24"/>
        </w:rPr>
        <w:t>zadaniowego</w:t>
      </w:r>
      <w:r w:rsidRPr="009F2E12">
        <w:rPr>
          <w:rFonts w:cstheme="minorHAnsi"/>
          <w:sz w:val="24"/>
          <w:szCs w:val="24"/>
        </w:rPr>
        <w:t>:</w:t>
      </w:r>
    </w:p>
    <w:tbl>
      <w:tblPr>
        <w:tblStyle w:val="Tabela-Siatka"/>
        <w:tblW w:w="14220" w:type="dxa"/>
        <w:tblLayout w:type="fixed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534"/>
        <w:gridCol w:w="5488"/>
        <w:gridCol w:w="2505"/>
        <w:gridCol w:w="2383"/>
        <w:gridCol w:w="3310"/>
      </w:tblGrid>
      <w:tr w:rsidR="00122DDA" w:rsidRPr="009F2E12" w14:paraId="3B369D18" w14:textId="77777777" w:rsidTr="009F2E12">
        <w:tc>
          <w:tcPr>
            <w:tcW w:w="534" w:type="dxa"/>
            <w:shd w:val="pct25" w:color="auto" w:fill="auto"/>
            <w:vAlign w:val="center"/>
          </w:tcPr>
          <w:p w14:paraId="74F02775" w14:textId="77777777" w:rsidR="00122DDA" w:rsidRPr="009F2E12" w:rsidRDefault="00122DDA" w:rsidP="009F2E1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F2E12">
              <w:rPr>
                <w:rFonts w:cstheme="minorHAnsi"/>
                <w:b/>
                <w:sz w:val="24"/>
                <w:szCs w:val="24"/>
              </w:rPr>
              <w:t>Lp.</w:t>
            </w:r>
          </w:p>
        </w:tc>
        <w:tc>
          <w:tcPr>
            <w:tcW w:w="5488" w:type="dxa"/>
            <w:shd w:val="pct25" w:color="auto" w:fill="auto"/>
            <w:vAlign w:val="center"/>
          </w:tcPr>
          <w:p w14:paraId="3C269895" w14:textId="77777777" w:rsidR="00122DDA" w:rsidRPr="009F2E12" w:rsidRDefault="00122DDA" w:rsidP="009F2E1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F2E12">
              <w:rPr>
                <w:rFonts w:cstheme="minorHAnsi"/>
                <w:b/>
                <w:sz w:val="24"/>
                <w:szCs w:val="24"/>
              </w:rPr>
              <w:t>Zadanie</w:t>
            </w:r>
          </w:p>
        </w:tc>
        <w:tc>
          <w:tcPr>
            <w:tcW w:w="2505" w:type="dxa"/>
            <w:shd w:val="pct25" w:color="auto" w:fill="auto"/>
            <w:vAlign w:val="center"/>
          </w:tcPr>
          <w:p w14:paraId="2FB86751" w14:textId="77777777" w:rsidR="00122DDA" w:rsidRPr="009F2E12" w:rsidRDefault="00122DDA" w:rsidP="009F2E1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F2E12">
              <w:rPr>
                <w:rFonts w:cstheme="minorHAnsi"/>
                <w:b/>
                <w:sz w:val="24"/>
                <w:szCs w:val="24"/>
              </w:rPr>
              <w:t>Czas realizacji</w:t>
            </w:r>
          </w:p>
        </w:tc>
        <w:tc>
          <w:tcPr>
            <w:tcW w:w="2383" w:type="dxa"/>
            <w:shd w:val="pct25" w:color="auto" w:fill="auto"/>
            <w:vAlign w:val="center"/>
          </w:tcPr>
          <w:p w14:paraId="50606A70" w14:textId="77777777" w:rsidR="00122DDA" w:rsidRPr="009F2E12" w:rsidRDefault="00122DDA" w:rsidP="009F2E1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F2E12">
              <w:rPr>
                <w:rFonts w:cstheme="minorHAnsi"/>
                <w:b/>
                <w:sz w:val="24"/>
                <w:szCs w:val="24"/>
              </w:rPr>
              <w:t>Koszt [zł]</w:t>
            </w:r>
          </w:p>
        </w:tc>
        <w:tc>
          <w:tcPr>
            <w:tcW w:w="3310" w:type="dxa"/>
            <w:shd w:val="pct25" w:color="auto" w:fill="auto"/>
            <w:vAlign w:val="center"/>
          </w:tcPr>
          <w:p w14:paraId="1DE026A0" w14:textId="77777777" w:rsidR="00122DDA" w:rsidRPr="009F2E12" w:rsidRDefault="00122DDA" w:rsidP="009F2E1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F2E12">
              <w:rPr>
                <w:rFonts w:cstheme="minorHAnsi"/>
                <w:b/>
                <w:sz w:val="24"/>
                <w:szCs w:val="24"/>
              </w:rPr>
              <w:t>Uwagi</w:t>
            </w:r>
          </w:p>
        </w:tc>
      </w:tr>
      <w:tr w:rsidR="00122DDA" w:rsidRPr="009F2E12" w14:paraId="10CFBF55" w14:textId="77777777" w:rsidTr="009F2E12">
        <w:tc>
          <w:tcPr>
            <w:tcW w:w="534" w:type="dxa"/>
          </w:tcPr>
          <w:p w14:paraId="39357ACF" w14:textId="77777777" w:rsidR="00122DDA" w:rsidRPr="009F2E12" w:rsidRDefault="00F64145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9F2E12">
              <w:rPr>
                <w:rFonts w:cstheme="minorHAnsi"/>
                <w:sz w:val="24"/>
                <w:szCs w:val="24"/>
              </w:rPr>
              <w:t>1.</w:t>
            </w:r>
          </w:p>
        </w:tc>
        <w:tc>
          <w:tcPr>
            <w:tcW w:w="5488" w:type="dxa"/>
            <w:vAlign w:val="center"/>
          </w:tcPr>
          <w:p w14:paraId="53B52FEA" w14:textId="77777777" w:rsidR="00122DDA" w:rsidRPr="009F2E12" w:rsidRDefault="00122DDA" w:rsidP="009F2E12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05" w:type="dxa"/>
            <w:vAlign w:val="center"/>
          </w:tcPr>
          <w:p w14:paraId="68FC003E" w14:textId="77777777" w:rsidR="00122DDA" w:rsidRPr="009F2E12" w:rsidRDefault="00122DDA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83" w:type="dxa"/>
            <w:vAlign w:val="center"/>
          </w:tcPr>
          <w:p w14:paraId="26A23B5E" w14:textId="77777777" w:rsidR="00122DDA" w:rsidRPr="009F2E12" w:rsidRDefault="00122DDA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10" w:type="dxa"/>
            <w:vAlign w:val="center"/>
          </w:tcPr>
          <w:p w14:paraId="38CC4DC1" w14:textId="77777777" w:rsidR="00122DDA" w:rsidRPr="009F2E12" w:rsidRDefault="00122DDA" w:rsidP="009F2E12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</w:tr>
      <w:tr w:rsidR="00122DDA" w:rsidRPr="009F2E12" w14:paraId="276EAED9" w14:textId="77777777" w:rsidTr="009F2E12">
        <w:tc>
          <w:tcPr>
            <w:tcW w:w="534" w:type="dxa"/>
          </w:tcPr>
          <w:p w14:paraId="0CEBC7AB" w14:textId="77777777" w:rsidR="00122DDA" w:rsidRPr="009F2E12" w:rsidRDefault="00F64145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9F2E12">
              <w:rPr>
                <w:rFonts w:cstheme="minorHAnsi"/>
                <w:sz w:val="24"/>
                <w:szCs w:val="24"/>
              </w:rPr>
              <w:t>2.</w:t>
            </w:r>
          </w:p>
        </w:tc>
        <w:tc>
          <w:tcPr>
            <w:tcW w:w="5488" w:type="dxa"/>
            <w:vAlign w:val="center"/>
          </w:tcPr>
          <w:p w14:paraId="4C57AFE8" w14:textId="77777777" w:rsidR="00122DDA" w:rsidRPr="009F2E12" w:rsidRDefault="00122DDA" w:rsidP="009F2E12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05" w:type="dxa"/>
            <w:vAlign w:val="center"/>
          </w:tcPr>
          <w:p w14:paraId="5B042761" w14:textId="77777777" w:rsidR="00122DDA" w:rsidRPr="009F2E12" w:rsidRDefault="00122DDA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83" w:type="dxa"/>
            <w:vAlign w:val="center"/>
          </w:tcPr>
          <w:p w14:paraId="496794BF" w14:textId="77777777" w:rsidR="00122DDA" w:rsidRPr="009F2E12" w:rsidRDefault="00122DDA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10" w:type="dxa"/>
            <w:vAlign w:val="center"/>
          </w:tcPr>
          <w:p w14:paraId="25C23B6E" w14:textId="77777777" w:rsidR="00122DDA" w:rsidRPr="009F2E12" w:rsidRDefault="00122DDA" w:rsidP="009F2E12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</w:tr>
      <w:tr w:rsidR="00122DDA" w:rsidRPr="009F2E12" w14:paraId="414BE302" w14:textId="77777777" w:rsidTr="009F2E12">
        <w:tc>
          <w:tcPr>
            <w:tcW w:w="534" w:type="dxa"/>
          </w:tcPr>
          <w:p w14:paraId="5C368409" w14:textId="77777777" w:rsidR="00122DDA" w:rsidRPr="009F2E12" w:rsidRDefault="00F64145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9F2E12">
              <w:rPr>
                <w:rFonts w:cstheme="minorHAnsi"/>
                <w:sz w:val="24"/>
                <w:szCs w:val="24"/>
              </w:rPr>
              <w:t>3.</w:t>
            </w:r>
          </w:p>
        </w:tc>
        <w:tc>
          <w:tcPr>
            <w:tcW w:w="5488" w:type="dxa"/>
            <w:vAlign w:val="center"/>
          </w:tcPr>
          <w:p w14:paraId="327438DE" w14:textId="77777777" w:rsidR="00122DDA" w:rsidRPr="009F2E12" w:rsidRDefault="00122DDA" w:rsidP="009F2E12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05" w:type="dxa"/>
            <w:vAlign w:val="center"/>
          </w:tcPr>
          <w:p w14:paraId="2FB67032" w14:textId="77777777" w:rsidR="00122DDA" w:rsidRPr="009F2E12" w:rsidRDefault="00122DDA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83" w:type="dxa"/>
            <w:vAlign w:val="center"/>
          </w:tcPr>
          <w:p w14:paraId="04FAF5F3" w14:textId="77777777" w:rsidR="00122DDA" w:rsidRPr="009F2E12" w:rsidRDefault="00122DDA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10" w:type="dxa"/>
            <w:vAlign w:val="center"/>
          </w:tcPr>
          <w:p w14:paraId="2ABA1F34" w14:textId="77777777" w:rsidR="00122DDA" w:rsidRPr="009F2E12" w:rsidRDefault="00122DDA" w:rsidP="009F2E12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</w:tr>
      <w:tr w:rsidR="00740210" w:rsidRPr="009F2E12" w14:paraId="34D3BB1F" w14:textId="77777777" w:rsidTr="009F2E12">
        <w:tc>
          <w:tcPr>
            <w:tcW w:w="8527" w:type="dxa"/>
            <w:gridSpan w:val="3"/>
            <w:vAlign w:val="center"/>
          </w:tcPr>
          <w:p w14:paraId="1750AAC1" w14:textId="77777777" w:rsidR="00740210" w:rsidRPr="009F2E12" w:rsidRDefault="00740210" w:rsidP="009F2E12">
            <w:pPr>
              <w:spacing w:after="120"/>
              <w:jc w:val="right"/>
              <w:rPr>
                <w:rFonts w:cstheme="minorHAnsi"/>
                <w:b/>
                <w:sz w:val="24"/>
                <w:szCs w:val="24"/>
              </w:rPr>
            </w:pPr>
            <w:r w:rsidRPr="009F2E12">
              <w:rPr>
                <w:rFonts w:cstheme="minorHAnsi"/>
                <w:b/>
                <w:sz w:val="24"/>
                <w:szCs w:val="24"/>
              </w:rPr>
              <w:t>SUMA</w:t>
            </w:r>
          </w:p>
        </w:tc>
        <w:tc>
          <w:tcPr>
            <w:tcW w:w="2383" w:type="dxa"/>
          </w:tcPr>
          <w:p w14:paraId="0CB37E97" w14:textId="77777777" w:rsidR="00740210" w:rsidRPr="009F2E12" w:rsidRDefault="00740210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10" w:type="dxa"/>
          </w:tcPr>
          <w:p w14:paraId="5D0C1D7A" w14:textId="77777777" w:rsidR="00740210" w:rsidRPr="009F2E12" w:rsidRDefault="00740210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39BE5A05" w14:textId="77777777" w:rsidR="00122DDA" w:rsidRPr="009F2E12" w:rsidRDefault="00122DDA" w:rsidP="009F2E12">
      <w:pPr>
        <w:pStyle w:val="Akapitzlist"/>
        <w:spacing w:line="240" w:lineRule="auto"/>
        <w:ind w:left="350"/>
        <w:jc w:val="both"/>
        <w:rPr>
          <w:rFonts w:cstheme="minorHAnsi"/>
          <w:sz w:val="24"/>
          <w:szCs w:val="24"/>
        </w:rPr>
      </w:pPr>
    </w:p>
    <w:p w14:paraId="56904FC7" w14:textId="77777777" w:rsidR="00122DDA" w:rsidRPr="009F2E12" w:rsidRDefault="00122DDA" w:rsidP="009F2E12">
      <w:pPr>
        <w:pStyle w:val="Akapitzlist"/>
        <w:keepNext/>
        <w:numPr>
          <w:ilvl w:val="0"/>
          <w:numId w:val="9"/>
        </w:numPr>
        <w:spacing w:line="240" w:lineRule="auto"/>
        <w:ind w:left="426" w:hanging="426"/>
        <w:jc w:val="both"/>
        <w:rPr>
          <w:rFonts w:cstheme="minorHAnsi"/>
          <w:sz w:val="24"/>
          <w:szCs w:val="24"/>
        </w:rPr>
      </w:pPr>
      <w:r w:rsidRPr="009F2E12">
        <w:rPr>
          <w:rFonts w:cstheme="minorHAnsi"/>
          <w:sz w:val="24"/>
          <w:szCs w:val="24"/>
        </w:rPr>
        <w:t>Wykonanie kosztorysu:</w:t>
      </w:r>
    </w:p>
    <w:tbl>
      <w:tblPr>
        <w:tblStyle w:val="Tabela-Siatka"/>
        <w:tblW w:w="14233" w:type="dxa"/>
        <w:tblCellMar>
          <w:top w:w="57" w:type="dxa"/>
        </w:tblCellMar>
        <w:tblLook w:val="04A0" w:firstRow="1" w:lastRow="0" w:firstColumn="1" w:lastColumn="0" w:noHBand="0" w:noVBand="1"/>
      </w:tblPr>
      <w:tblGrid>
        <w:gridCol w:w="545"/>
        <w:gridCol w:w="5058"/>
        <w:gridCol w:w="1763"/>
        <w:gridCol w:w="1701"/>
        <w:gridCol w:w="1843"/>
        <w:gridCol w:w="3323"/>
      </w:tblGrid>
      <w:tr w:rsidR="00937804" w:rsidRPr="009F2E12" w14:paraId="577D60F5" w14:textId="77777777" w:rsidTr="009F2E12">
        <w:tc>
          <w:tcPr>
            <w:tcW w:w="545" w:type="dxa"/>
            <w:shd w:val="pct25" w:color="auto" w:fill="auto"/>
            <w:vAlign w:val="center"/>
          </w:tcPr>
          <w:p w14:paraId="79515696" w14:textId="77777777" w:rsidR="00937804" w:rsidRPr="009F2E12" w:rsidRDefault="00937804" w:rsidP="009F2E12">
            <w:pPr>
              <w:spacing w:after="12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9F2E12">
              <w:rPr>
                <w:rFonts w:cstheme="minorHAnsi"/>
                <w:b/>
                <w:bCs/>
                <w:sz w:val="24"/>
                <w:szCs w:val="24"/>
              </w:rPr>
              <w:t>Lp.</w:t>
            </w:r>
          </w:p>
        </w:tc>
        <w:tc>
          <w:tcPr>
            <w:tcW w:w="5058" w:type="dxa"/>
            <w:shd w:val="pct25" w:color="auto" w:fill="auto"/>
            <w:vAlign w:val="center"/>
          </w:tcPr>
          <w:p w14:paraId="4073BBC4" w14:textId="22F32577" w:rsidR="00937804" w:rsidRPr="009F2E12" w:rsidRDefault="00937804" w:rsidP="009F2E1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F2E12">
              <w:rPr>
                <w:rFonts w:cstheme="minorHAnsi"/>
                <w:b/>
                <w:sz w:val="24"/>
                <w:szCs w:val="24"/>
              </w:rPr>
              <w:t xml:space="preserve">Kategoria kosztów </w:t>
            </w:r>
          </w:p>
        </w:tc>
        <w:tc>
          <w:tcPr>
            <w:tcW w:w="1763" w:type="dxa"/>
            <w:shd w:val="pct25" w:color="auto" w:fill="auto"/>
            <w:vAlign w:val="center"/>
          </w:tcPr>
          <w:p w14:paraId="32F73109" w14:textId="5BD55C57" w:rsidR="00937804" w:rsidRPr="009F2E12" w:rsidRDefault="00E221DF" w:rsidP="009F2E1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F2E12">
              <w:rPr>
                <w:rFonts w:cstheme="minorHAnsi"/>
                <w:b/>
                <w:sz w:val="24"/>
                <w:szCs w:val="24"/>
              </w:rPr>
              <w:t>Wartość w 20</w:t>
            </w:r>
            <w:r w:rsidR="007540BD" w:rsidRPr="009F2E12">
              <w:rPr>
                <w:rFonts w:cstheme="minorHAnsi"/>
                <w:b/>
                <w:sz w:val="24"/>
                <w:szCs w:val="24"/>
              </w:rPr>
              <w:t>2</w:t>
            </w:r>
            <w:r w:rsidR="00760F97">
              <w:rPr>
                <w:rFonts w:cstheme="minorHAnsi"/>
                <w:b/>
                <w:sz w:val="24"/>
                <w:szCs w:val="24"/>
              </w:rPr>
              <w:t>2</w:t>
            </w:r>
            <w:r w:rsidR="00937804" w:rsidRPr="009F2E12">
              <w:rPr>
                <w:rFonts w:cstheme="minorHAnsi"/>
                <w:b/>
                <w:sz w:val="24"/>
                <w:szCs w:val="24"/>
              </w:rPr>
              <w:t xml:space="preserve"> r. [zł]</w:t>
            </w:r>
          </w:p>
        </w:tc>
        <w:tc>
          <w:tcPr>
            <w:tcW w:w="1701" w:type="dxa"/>
            <w:shd w:val="pct25" w:color="auto" w:fill="auto"/>
            <w:vAlign w:val="center"/>
          </w:tcPr>
          <w:p w14:paraId="5020F026" w14:textId="0FF60B16" w:rsidR="00937804" w:rsidRPr="009F2E12" w:rsidRDefault="00E221DF" w:rsidP="009F2E1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F2E12">
              <w:rPr>
                <w:rFonts w:cstheme="minorHAnsi"/>
                <w:b/>
                <w:sz w:val="24"/>
                <w:szCs w:val="24"/>
              </w:rPr>
              <w:t>Wartość w 202</w:t>
            </w:r>
            <w:r w:rsidR="00760F97">
              <w:rPr>
                <w:rFonts w:cstheme="minorHAnsi"/>
                <w:b/>
                <w:sz w:val="24"/>
                <w:szCs w:val="24"/>
              </w:rPr>
              <w:t>3</w:t>
            </w:r>
            <w:r w:rsidR="00937804" w:rsidRPr="009F2E12">
              <w:rPr>
                <w:rFonts w:cstheme="minorHAnsi"/>
                <w:b/>
                <w:sz w:val="24"/>
                <w:szCs w:val="24"/>
              </w:rPr>
              <w:t xml:space="preserve"> r. [zł]</w:t>
            </w:r>
          </w:p>
        </w:tc>
        <w:tc>
          <w:tcPr>
            <w:tcW w:w="1843" w:type="dxa"/>
            <w:shd w:val="pct25" w:color="auto" w:fill="auto"/>
            <w:vAlign w:val="center"/>
          </w:tcPr>
          <w:p w14:paraId="1AA9BF65" w14:textId="77777777" w:rsidR="00937804" w:rsidRPr="009F2E12" w:rsidRDefault="00937804" w:rsidP="009F2E1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F2E12">
              <w:rPr>
                <w:rFonts w:cstheme="minorHAnsi"/>
                <w:b/>
                <w:sz w:val="24"/>
                <w:szCs w:val="24"/>
              </w:rPr>
              <w:t>Wartość ogółem[zł]</w:t>
            </w:r>
          </w:p>
        </w:tc>
        <w:tc>
          <w:tcPr>
            <w:tcW w:w="3323" w:type="dxa"/>
            <w:shd w:val="pct25" w:color="auto" w:fill="auto"/>
            <w:vAlign w:val="center"/>
          </w:tcPr>
          <w:p w14:paraId="7D203425" w14:textId="77777777" w:rsidR="00937804" w:rsidRPr="009F2E12" w:rsidRDefault="00937804" w:rsidP="009F2E1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F2E12">
              <w:rPr>
                <w:rFonts w:cstheme="minorHAnsi"/>
                <w:b/>
                <w:sz w:val="24"/>
                <w:szCs w:val="24"/>
              </w:rPr>
              <w:t>Uwagi</w:t>
            </w:r>
          </w:p>
        </w:tc>
      </w:tr>
      <w:tr w:rsidR="00A57F33" w:rsidRPr="009F2E12" w14:paraId="0C844AE9" w14:textId="77777777" w:rsidTr="009F2E12">
        <w:tc>
          <w:tcPr>
            <w:tcW w:w="545" w:type="dxa"/>
          </w:tcPr>
          <w:p w14:paraId="7FFD7808" w14:textId="77777777" w:rsidR="00A57F33" w:rsidRPr="009F2E12" w:rsidRDefault="00A57F33" w:rsidP="009F2E12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5058" w:type="dxa"/>
            <w:vAlign w:val="center"/>
          </w:tcPr>
          <w:p w14:paraId="39F2D3BA" w14:textId="3E58C58B" w:rsidR="00A57F33" w:rsidRPr="009F2E12" w:rsidRDefault="00A57F33" w:rsidP="009F2E12">
            <w:pPr>
              <w:spacing w:after="120"/>
              <w:jc w:val="both"/>
              <w:rPr>
                <w:rFonts w:cstheme="minorHAnsi"/>
                <w:sz w:val="24"/>
                <w:szCs w:val="24"/>
                <w:vertAlign w:val="superscript"/>
              </w:rPr>
            </w:pPr>
            <w:r w:rsidRPr="009F2E12">
              <w:rPr>
                <w:rFonts w:cstheme="minorHAnsi"/>
                <w:sz w:val="24"/>
                <w:szCs w:val="24"/>
              </w:rPr>
              <w:t>Wynagrodzenia osób zaangażowanych</w:t>
            </w:r>
            <w:r w:rsidR="009F2E12">
              <w:rPr>
                <w:rFonts w:cstheme="minorHAnsi"/>
                <w:sz w:val="24"/>
                <w:szCs w:val="24"/>
              </w:rPr>
              <w:br/>
            </w:r>
            <w:r w:rsidRPr="009F2E12">
              <w:rPr>
                <w:rFonts w:cstheme="minorHAnsi"/>
                <w:sz w:val="24"/>
                <w:szCs w:val="24"/>
              </w:rPr>
              <w:t>w realizację prac przedwdrożeniowych</w:t>
            </w:r>
          </w:p>
        </w:tc>
        <w:tc>
          <w:tcPr>
            <w:tcW w:w="1763" w:type="dxa"/>
            <w:vAlign w:val="center"/>
          </w:tcPr>
          <w:p w14:paraId="33B1541F" w14:textId="77777777" w:rsidR="00A57F33" w:rsidRPr="009F2E12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34F50307" w14:textId="77777777" w:rsidR="00A57F33" w:rsidRPr="009F2E12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14:paraId="3681EE3F" w14:textId="77777777" w:rsidR="00A57F33" w:rsidRPr="009F2E12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23" w:type="dxa"/>
            <w:vAlign w:val="center"/>
          </w:tcPr>
          <w:p w14:paraId="319DC466" w14:textId="77777777" w:rsidR="00A57F33" w:rsidRPr="009F2E12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57F33" w:rsidRPr="009F2E12" w14:paraId="668A2434" w14:textId="77777777" w:rsidTr="009F2E12">
        <w:tc>
          <w:tcPr>
            <w:tcW w:w="545" w:type="dxa"/>
          </w:tcPr>
          <w:p w14:paraId="2D2402CB" w14:textId="77777777" w:rsidR="00A57F33" w:rsidRPr="009F2E12" w:rsidRDefault="00A57F33" w:rsidP="009F2E12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5058" w:type="dxa"/>
            <w:vAlign w:val="center"/>
          </w:tcPr>
          <w:p w14:paraId="598BEE80" w14:textId="2492D485" w:rsidR="00A57F33" w:rsidRPr="009F2E12" w:rsidRDefault="00A57F33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9F2E12">
              <w:rPr>
                <w:rFonts w:cstheme="minorHAnsi"/>
                <w:sz w:val="24"/>
                <w:szCs w:val="24"/>
              </w:rPr>
              <w:t>Wydatki na zakup materiałów i surowców zużywalnych</w:t>
            </w:r>
          </w:p>
        </w:tc>
        <w:tc>
          <w:tcPr>
            <w:tcW w:w="1763" w:type="dxa"/>
            <w:vAlign w:val="center"/>
          </w:tcPr>
          <w:p w14:paraId="68498CA6" w14:textId="77777777" w:rsidR="00A57F33" w:rsidRPr="009F2E12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68A5A893" w14:textId="77777777" w:rsidR="00A57F33" w:rsidRPr="009F2E12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14:paraId="3640FB4D" w14:textId="77777777" w:rsidR="00A57F33" w:rsidRPr="009F2E12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23" w:type="dxa"/>
            <w:vAlign w:val="center"/>
          </w:tcPr>
          <w:p w14:paraId="75F58206" w14:textId="77777777" w:rsidR="00A57F33" w:rsidRPr="009F2E12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57F33" w:rsidRPr="009F2E12" w14:paraId="308C06D5" w14:textId="77777777" w:rsidTr="009F2E12">
        <w:tc>
          <w:tcPr>
            <w:tcW w:w="545" w:type="dxa"/>
          </w:tcPr>
          <w:p w14:paraId="5C9BBAD4" w14:textId="77777777" w:rsidR="00A57F33" w:rsidRPr="009F2E12" w:rsidRDefault="00A57F33" w:rsidP="009F2E12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5058" w:type="dxa"/>
            <w:vAlign w:val="center"/>
          </w:tcPr>
          <w:p w14:paraId="5D5B2BFC" w14:textId="6C876C58" w:rsidR="00A57F33" w:rsidRPr="009F2E12" w:rsidRDefault="00A57F33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9F2E12">
              <w:rPr>
                <w:rFonts w:cstheme="minorHAnsi"/>
                <w:sz w:val="24"/>
                <w:szCs w:val="24"/>
              </w:rPr>
              <w:t>Koszty wynajmu aparatury naukowo-badawczej UJ określone na podstawie cenników zgodnych</w:t>
            </w:r>
            <w:r w:rsidR="009F2E12">
              <w:rPr>
                <w:rFonts w:cstheme="minorHAnsi"/>
                <w:sz w:val="24"/>
                <w:szCs w:val="24"/>
              </w:rPr>
              <w:br/>
            </w:r>
            <w:r w:rsidRPr="009F2E12">
              <w:rPr>
                <w:rFonts w:cstheme="minorHAnsi"/>
                <w:sz w:val="24"/>
                <w:szCs w:val="24"/>
              </w:rPr>
              <w:t>z wewnętrznym regulaminem UJ dotyczącym korzystania z infrastruktury</w:t>
            </w:r>
          </w:p>
        </w:tc>
        <w:tc>
          <w:tcPr>
            <w:tcW w:w="1763" w:type="dxa"/>
            <w:vAlign w:val="center"/>
          </w:tcPr>
          <w:p w14:paraId="0DB33BA4" w14:textId="77777777" w:rsidR="00A57F33" w:rsidRPr="009F2E12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3003B4EE" w14:textId="77777777" w:rsidR="00A57F33" w:rsidRPr="009F2E12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14:paraId="1940EAB3" w14:textId="77777777" w:rsidR="00A57F33" w:rsidRPr="009F2E12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23" w:type="dxa"/>
            <w:vAlign w:val="center"/>
          </w:tcPr>
          <w:p w14:paraId="6A789F81" w14:textId="77777777" w:rsidR="00A57F33" w:rsidRPr="009F2E12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57F33" w:rsidRPr="009F2E12" w14:paraId="6246097C" w14:textId="77777777" w:rsidTr="009F2E12">
        <w:tc>
          <w:tcPr>
            <w:tcW w:w="545" w:type="dxa"/>
          </w:tcPr>
          <w:p w14:paraId="06EEF399" w14:textId="77777777" w:rsidR="00A57F33" w:rsidRPr="009F2E12" w:rsidRDefault="00A57F33" w:rsidP="009F2E12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5058" w:type="dxa"/>
            <w:vAlign w:val="center"/>
          </w:tcPr>
          <w:p w14:paraId="1803DC5F" w14:textId="609439FD" w:rsidR="00A57F33" w:rsidRPr="009F2E12" w:rsidRDefault="00A57F33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9F2E12">
              <w:rPr>
                <w:rFonts w:cstheme="minorHAnsi"/>
                <w:sz w:val="24"/>
                <w:szCs w:val="24"/>
              </w:rPr>
              <w:t>Wydatki na zakup usług zewnętrznych</w:t>
            </w:r>
          </w:p>
        </w:tc>
        <w:tc>
          <w:tcPr>
            <w:tcW w:w="1763" w:type="dxa"/>
            <w:vAlign w:val="center"/>
          </w:tcPr>
          <w:p w14:paraId="6729ED4B" w14:textId="77777777" w:rsidR="00A57F33" w:rsidRPr="009F2E12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4E814CB5" w14:textId="77777777" w:rsidR="00A57F33" w:rsidRPr="009F2E12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14:paraId="51689C43" w14:textId="77777777" w:rsidR="00A57F33" w:rsidRPr="009F2E12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23" w:type="dxa"/>
            <w:vAlign w:val="center"/>
          </w:tcPr>
          <w:p w14:paraId="353F8E62" w14:textId="77777777" w:rsidR="00A57F33" w:rsidRPr="009F2E12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57F33" w:rsidRPr="009F2E12" w14:paraId="528089FD" w14:textId="77777777" w:rsidTr="009F2E12">
        <w:tc>
          <w:tcPr>
            <w:tcW w:w="545" w:type="dxa"/>
          </w:tcPr>
          <w:p w14:paraId="33E6C99E" w14:textId="77777777" w:rsidR="00A57F33" w:rsidRPr="009F2E12" w:rsidRDefault="00A57F33" w:rsidP="009F2E12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5058" w:type="dxa"/>
            <w:vAlign w:val="center"/>
          </w:tcPr>
          <w:p w14:paraId="37D177A2" w14:textId="5AE9DE4B" w:rsidR="00A57F33" w:rsidRPr="009F2E12" w:rsidRDefault="00A57F33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9F2E12">
              <w:rPr>
                <w:rFonts w:cstheme="minorHAnsi"/>
                <w:sz w:val="24"/>
                <w:szCs w:val="24"/>
              </w:rPr>
              <w:t>Koszty podróży służbowych związanych</w:t>
            </w:r>
            <w:r w:rsidR="009F2E12">
              <w:rPr>
                <w:rFonts w:cstheme="minorHAnsi"/>
                <w:sz w:val="24"/>
                <w:szCs w:val="24"/>
              </w:rPr>
              <w:br/>
            </w:r>
            <w:r w:rsidRPr="009F2E12">
              <w:rPr>
                <w:rFonts w:cstheme="minorHAnsi"/>
                <w:sz w:val="24"/>
                <w:szCs w:val="24"/>
              </w:rPr>
              <w:t>z realizacją prac badawczych</w:t>
            </w:r>
          </w:p>
        </w:tc>
        <w:tc>
          <w:tcPr>
            <w:tcW w:w="1763" w:type="dxa"/>
            <w:vAlign w:val="center"/>
          </w:tcPr>
          <w:p w14:paraId="79E75565" w14:textId="77777777" w:rsidR="00A57F33" w:rsidRPr="009F2E12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3AC3F1D6" w14:textId="77777777" w:rsidR="00A57F33" w:rsidRPr="009F2E12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14:paraId="0A21792F" w14:textId="77777777" w:rsidR="00A57F33" w:rsidRPr="009F2E12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23" w:type="dxa"/>
            <w:vAlign w:val="center"/>
          </w:tcPr>
          <w:p w14:paraId="4132BCC4" w14:textId="77777777" w:rsidR="00A57F33" w:rsidRPr="009F2E12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57F33" w:rsidRPr="009F2E12" w14:paraId="6A14113C" w14:textId="77777777" w:rsidTr="009F2E12">
        <w:tc>
          <w:tcPr>
            <w:tcW w:w="545" w:type="dxa"/>
          </w:tcPr>
          <w:p w14:paraId="283A8022" w14:textId="77777777" w:rsidR="00A57F33" w:rsidRPr="009F2E12" w:rsidRDefault="00A57F33" w:rsidP="009F2E12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5058" w:type="dxa"/>
            <w:vAlign w:val="center"/>
          </w:tcPr>
          <w:p w14:paraId="67526E4B" w14:textId="5D3BFD6F" w:rsidR="00A57F33" w:rsidRPr="009F2E12" w:rsidRDefault="00A57F33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9F2E12">
              <w:rPr>
                <w:rFonts w:cstheme="minorHAnsi"/>
                <w:sz w:val="24"/>
                <w:szCs w:val="24"/>
              </w:rPr>
              <w:t>Inne koszty niezbędne dla uzyskania rezultatu</w:t>
            </w:r>
          </w:p>
        </w:tc>
        <w:tc>
          <w:tcPr>
            <w:tcW w:w="1763" w:type="dxa"/>
            <w:vAlign w:val="center"/>
          </w:tcPr>
          <w:p w14:paraId="605E1A32" w14:textId="77777777" w:rsidR="00A57F33" w:rsidRPr="009F2E12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151FE009" w14:textId="77777777" w:rsidR="00A57F33" w:rsidRPr="009F2E12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14:paraId="02E27404" w14:textId="77777777" w:rsidR="00A57F33" w:rsidRPr="009F2E12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23" w:type="dxa"/>
            <w:vAlign w:val="center"/>
          </w:tcPr>
          <w:p w14:paraId="44898084" w14:textId="77777777" w:rsidR="00A57F33" w:rsidRPr="009F2E12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4A87" w:rsidRPr="009F2E12" w14:paraId="23FB72FF" w14:textId="77777777" w:rsidTr="009F2E12">
        <w:tc>
          <w:tcPr>
            <w:tcW w:w="5603" w:type="dxa"/>
            <w:gridSpan w:val="2"/>
            <w:vAlign w:val="center"/>
          </w:tcPr>
          <w:p w14:paraId="1EE60E01" w14:textId="77777777" w:rsidR="00E44A87" w:rsidRPr="009F2E12" w:rsidRDefault="00E44A87" w:rsidP="009F2E12">
            <w:pPr>
              <w:spacing w:after="120"/>
              <w:jc w:val="right"/>
              <w:rPr>
                <w:rFonts w:cstheme="minorHAnsi"/>
                <w:b/>
                <w:sz w:val="24"/>
                <w:szCs w:val="24"/>
              </w:rPr>
            </w:pPr>
            <w:r w:rsidRPr="009F2E12">
              <w:rPr>
                <w:rFonts w:cstheme="minorHAnsi"/>
                <w:b/>
                <w:sz w:val="24"/>
                <w:szCs w:val="24"/>
              </w:rPr>
              <w:t>SUMA</w:t>
            </w:r>
          </w:p>
        </w:tc>
        <w:tc>
          <w:tcPr>
            <w:tcW w:w="1763" w:type="dxa"/>
            <w:vAlign w:val="center"/>
          </w:tcPr>
          <w:p w14:paraId="7AB402B8" w14:textId="77777777" w:rsidR="00E44A87" w:rsidRPr="009F2E12" w:rsidRDefault="00E44A87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66D93C2F" w14:textId="77777777" w:rsidR="00E44A87" w:rsidRPr="009F2E12" w:rsidRDefault="00E44A87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14:paraId="36E6D448" w14:textId="77777777" w:rsidR="00E44A87" w:rsidRPr="009F2E12" w:rsidRDefault="00E44A87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23" w:type="dxa"/>
            <w:vAlign w:val="center"/>
          </w:tcPr>
          <w:p w14:paraId="506A95A3" w14:textId="77777777" w:rsidR="00E44A87" w:rsidRPr="009F2E12" w:rsidRDefault="00E44A87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00775FE1" w14:textId="5901CF71" w:rsidR="00937804" w:rsidRDefault="00937804" w:rsidP="009F2E12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358006FB" w14:textId="77777777" w:rsidR="009F2E12" w:rsidRPr="009F2E12" w:rsidRDefault="009F2E12" w:rsidP="009F2E12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7EA5F9E6" w14:textId="77777777" w:rsidR="00122DDA" w:rsidRPr="009F2E12" w:rsidRDefault="00122DDA" w:rsidP="009F2E12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9F2E12">
        <w:rPr>
          <w:rFonts w:cstheme="minorHAnsi"/>
          <w:sz w:val="24"/>
          <w:szCs w:val="24"/>
        </w:rPr>
        <w:t>________________________________</w:t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  <w:t>_______________________</w:t>
      </w:r>
    </w:p>
    <w:p w14:paraId="4070F17B" w14:textId="77777777" w:rsidR="00632FC1" w:rsidRPr="009F2E12" w:rsidRDefault="00122DDA" w:rsidP="009F2E12">
      <w:pPr>
        <w:tabs>
          <w:tab w:val="left" w:pos="6045"/>
        </w:tabs>
        <w:spacing w:after="120" w:line="240" w:lineRule="auto"/>
        <w:rPr>
          <w:rFonts w:cstheme="minorHAnsi"/>
          <w:sz w:val="24"/>
          <w:szCs w:val="24"/>
        </w:rPr>
      </w:pPr>
      <w:r w:rsidRPr="1324FB81">
        <w:rPr>
          <w:sz w:val="24"/>
          <w:szCs w:val="24"/>
        </w:rPr>
        <w:t xml:space="preserve">podpis Kierownika </w:t>
      </w:r>
      <w:r w:rsidR="001825E1" w:rsidRPr="1324FB81">
        <w:rPr>
          <w:sz w:val="24"/>
          <w:szCs w:val="24"/>
        </w:rPr>
        <w:t>zespołu twórców I</w:t>
      </w:r>
      <w:r w:rsidRPr="1324FB81">
        <w:rPr>
          <w:sz w:val="24"/>
          <w:szCs w:val="24"/>
        </w:rPr>
        <w:t>nnowacj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1324FB81">
        <w:rPr>
          <w:sz w:val="24"/>
          <w:szCs w:val="24"/>
        </w:rPr>
        <w:t>podpis Kierownika jednostki</w:t>
      </w:r>
    </w:p>
    <w:p w14:paraId="54DD934D" w14:textId="6D1412B2" w:rsidR="08DEB1F2" w:rsidRDefault="08DEB1F2" w:rsidP="1324FB81">
      <w:pPr>
        <w:tabs>
          <w:tab w:val="left" w:pos="6045"/>
        </w:tabs>
        <w:spacing w:after="120" w:line="240" w:lineRule="auto"/>
        <w:rPr>
          <w:sz w:val="24"/>
          <w:szCs w:val="24"/>
        </w:rPr>
      </w:pPr>
    </w:p>
    <w:sectPr w:rsidR="08DEB1F2" w:rsidSect="00CE1361">
      <w:headerReference w:type="default" r:id="rId14"/>
      <w:footerReference w:type="default" r:id="rId15"/>
      <w:pgSz w:w="16838" w:h="11906" w:orient="landscape"/>
      <w:pgMar w:top="1417" w:right="1417" w:bottom="426" w:left="1418" w:header="708" w:footer="10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8797BD" w14:textId="77777777" w:rsidR="00E415DF" w:rsidRDefault="00E415DF" w:rsidP="00122DDA">
      <w:pPr>
        <w:spacing w:after="0" w:line="240" w:lineRule="auto"/>
      </w:pPr>
      <w:r>
        <w:separator/>
      </w:r>
    </w:p>
  </w:endnote>
  <w:endnote w:type="continuationSeparator" w:id="0">
    <w:p w14:paraId="020F9365" w14:textId="77777777" w:rsidR="00E415DF" w:rsidRDefault="00E415DF" w:rsidP="00122D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E6DDD" w14:textId="77777777" w:rsidR="000B342E" w:rsidRDefault="007F120D" w:rsidP="000B342E">
    <w:pPr>
      <w:pStyle w:val="Stopka"/>
      <w:ind w:left="284"/>
    </w:pPr>
    <w:r>
      <w:rPr>
        <w:noProof/>
      </w:rPr>
      <w:drawing>
        <wp:anchor distT="0" distB="0" distL="114300" distR="114300" simplePos="0" relativeHeight="251670016" behindDoc="1" locked="0" layoutInCell="1" allowOverlap="1" wp14:anchorId="62FC35D3" wp14:editId="00A9D572">
          <wp:simplePos x="0" y="0"/>
          <wp:positionH relativeFrom="column">
            <wp:posOffset>-744855</wp:posOffset>
          </wp:positionH>
          <wp:positionV relativeFrom="paragraph">
            <wp:posOffset>3272155</wp:posOffset>
          </wp:positionV>
          <wp:extent cx="1375410" cy="739140"/>
          <wp:effectExtent l="0" t="0" r="0" b="3810"/>
          <wp:wrapNone/>
          <wp:docPr id="5" name="Obraz 5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6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4A87">
      <w:rPr>
        <w:noProof/>
      </w:rPr>
      <w:drawing>
        <wp:anchor distT="0" distB="0" distL="114300" distR="114300" simplePos="0" relativeHeight="251664896" behindDoc="0" locked="0" layoutInCell="1" allowOverlap="1" wp14:anchorId="0E6E1836" wp14:editId="30A38006">
          <wp:simplePos x="0" y="0"/>
          <wp:positionH relativeFrom="column">
            <wp:posOffset>4421505</wp:posOffset>
          </wp:positionH>
          <wp:positionV relativeFrom="paragraph">
            <wp:posOffset>3516630</wp:posOffset>
          </wp:positionV>
          <wp:extent cx="1853565" cy="525780"/>
          <wp:effectExtent l="0" t="0" r="0" b="7620"/>
          <wp:wrapNone/>
          <wp:docPr id="6" name="Obraz 6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4A87">
      <w:rPr>
        <w:noProof/>
      </w:rPr>
      <w:t xml:space="preserve">                                                                                       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CF54A" w14:textId="77777777" w:rsidR="007C575B" w:rsidRDefault="00E44A87">
    <w:pPr>
      <w:pStyle w:val="Stopka"/>
    </w:pPr>
    <w:r>
      <w:rPr>
        <w:noProof/>
      </w:rPr>
      <w:drawing>
        <wp:anchor distT="0" distB="0" distL="114300" distR="114300" simplePos="0" relativeHeight="251659776" behindDoc="0" locked="0" layoutInCell="1" allowOverlap="1" wp14:anchorId="1C190E5D" wp14:editId="0848C4A7">
          <wp:simplePos x="0" y="0"/>
          <wp:positionH relativeFrom="column">
            <wp:posOffset>2598420</wp:posOffset>
          </wp:positionH>
          <wp:positionV relativeFrom="paragraph">
            <wp:posOffset>9673590</wp:posOffset>
          </wp:positionV>
          <wp:extent cx="1853565" cy="525780"/>
          <wp:effectExtent l="0" t="0" r="0" b="7620"/>
          <wp:wrapNone/>
          <wp:docPr id="7" name="Obraz 7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t xml:space="preserve">                            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15097" w14:textId="77777777" w:rsidR="00E44A87" w:rsidRDefault="007F120D" w:rsidP="00E44A87">
    <w:pPr>
      <w:pStyle w:val="Stopka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4228508" wp14:editId="1B5670A1">
          <wp:simplePos x="0" y="0"/>
          <wp:positionH relativeFrom="column">
            <wp:posOffset>-592455</wp:posOffset>
          </wp:positionH>
          <wp:positionV relativeFrom="paragraph">
            <wp:posOffset>3424555</wp:posOffset>
          </wp:positionV>
          <wp:extent cx="1375410" cy="739140"/>
          <wp:effectExtent l="0" t="0" r="0" b="3810"/>
          <wp:wrapNone/>
          <wp:docPr id="38" name="Obraz 38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6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4A87">
      <w:rPr>
        <w:noProof/>
      </w:rPr>
      <w:drawing>
        <wp:anchor distT="0" distB="0" distL="114300" distR="114300" simplePos="0" relativeHeight="251657216" behindDoc="0" locked="0" layoutInCell="1" allowOverlap="1" wp14:anchorId="5E2B9978" wp14:editId="49AB6749">
          <wp:simplePos x="0" y="0"/>
          <wp:positionH relativeFrom="column">
            <wp:posOffset>2598420</wp:posOffset>
          </wp:positionH>
          <wp:positionV relativeFrom="paragraph">
            <wp:posOffset>9673590</wp:posOffset>
          </wp:positionV>
          <wp:extent cx="1853565" cy="525780"/>
          <wp:effectExtent l="0" t="0" r="0" b="7620"/>
          <wp:wrapNone/>
          <wp:docPr id="39" name="Obraz 39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CB53EF" w14:textId="77777777" w:rsidR="00E415DF" w:rsidRDefault="00E415DF" w:rsidP="00122DDA">
      <w:pPr>
        <w:spacing w:after="0" w:line="240" w:lineRule="auto"/>
      </w:pPr>
      <w:r>
        <w:separator/>
      </w:r>
    </w:p>
  </w:footnote>
  <w:footnote w:type="continuationSeparator" w:id="0">
    <w:p w14:paraId="676BAA67" w14:textId="77777777" w:rsidR="00E415DF" w:rsidRDefault="00E415DF" w:rsidP="00122D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1EE79" w14:textId="77777777" w:rsidR="00E44A87" w:rsidRDefault="00E44A87">
    <w:pPr>
      <w:pStyle w:val="Nagwek"/>
    </w:pPr>
    <w:r>
      <w:rPr>
        <w:noProof/>
      </w:rPr>
      <w:drawing>
        <wp:anchor distT="0" distB="0" distL="114300" distR="114300" simplePos="0" relativeHeight="251654656" behindDoc="0" locked="0" layoutInCell="1" allowOverlap="1" wp14:anchorId="42AC736A" wp14:editId="3C45EAC3">
          <wp:simplePos x="0" y="0"/>
          <wp:positionH relativeFrom="column">
            <wp:posOffset>7787640</wp:posOffset>
          </wp:positionH>
          <wp:positionV relativeFrom="paragraph">
            <wp:posOffset>92710</wp:posOffset>
          </wp:positionV>
          <wp:extent cx="1166495" cy="702945"/>
          <wp:effectExtent l="0" t="0" r="0" b="1905"/>
          <wp:wrapSquare wrapText="bothSides"/>
          <wp:docPr id="1" name="Obraz 1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189F4AD3" wp14:editId="1C95DCD7">
          <wp:extent cx="1910715" cy="901065"/>
          <wp:effectExtent l="0" t="0" r="0" b="0"/>
          <wp:docPr id="2" name="Obraz 2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0715" cy="901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CE6E5" w14:textId="77777777" w:rsidR="00A71DEB" w:rsidRDefault="00E44A87" w:rsidP="00E44A87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rPr>
        <w:rFonts w:ascii="Times New Roman" w:hAnsi="Times New Roman" w:cs="Times New Roman"/>
        <w:b/>
        <w:sz w:val="24"/>
        <w:szCs w:val="24"/>
      </w:rPr>
    </w:pPr>
    <w:r>
      <w:rPr>
        <w:noProof/>
      </w:rPr>
      <w:drawing>
        <wp:anchor distT="0" distB="0" distL="114300" distR="114300" simplePos="0" relativeHeight="251649536" behindDoc="0" locked="0" layoutInCell="1" allowOverlap="1" wp14:anchorId="6CD4721C" wp14:editId="450DA0CE">
          <wp:simplePos x="0" y="0"/>
          <wp:positionH relativeFrom="column">
            <wp:posOffset>4717415</wp:posOffset>
          </wp:positionH>
          <wp:positionV relativeFrom="paragraph">
            <wp:posOffset>49530</wp:posOffset>
          </wp:positionV>
          <wp:extent cx="1166495" cy="702945"/>
          <wp:effectExtent l="0" t="0" r="0" b="1905"/>
          <wp:wrapSquare wrapText="bothSides"/>
          <wp:docPr id="3" name="Obraz 3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47003E08" wp14:editId="2715485A">
          <wp:extent cx="1754373" cy="832990"/>
          <wp:effectExtent l="0" t="0" r="0" b="5715"/>
          <wp:docPr id="4" name="Obraz 4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4250" cy="8329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5429E">
      <w:rPr>
        <w:rFonts w:ascii="Times New Roman" w:hAnsi="Times New Roman" w:cs="Times New Roman"/>
        <w:b/>
        <w:sz w:val="24"/>
        <w:szCs w:val="24"/>
      </w:rPr>
      <w:t xml:space="preserve">                           </w:t>
    </w:r>
  </w:p>
  <w:p w14:paraId="36E2C6BE" w14:textId="77777777" w:rsidR="00A71DEB" w:rsidRDefault="00A71DEB" w:rsidP="0045429E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jc w:val="center"/>
      <w:rPr>
        <w:rFonts w:ascii="Times New Roman" w:hAnsi="Times New Roman" w:cs="Times New Roman"/>
        <w:b/>
        <w:sz w:val="24"/>
        <w:szCs w:val="24"/>
      </w:rPr>
    </w:pPr>
  </w:p>
  <w:p w14:paraId="34EF41EA" w14:textId="77777777" w:rsidR="005468FF" w:rsidRPr="000B6FAC" w:rsidRDefault="00DE5F5B" w:rsidP="00E44A87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jc w:val="center"/>
      <w:rPr>
        <w:b/>
      </w:rPr>
    </w:pPr>
    <w:r w:rsidRPr="00D75038">
      <w:rPr>
        <w:rFonts w:ascii="Times New Roman" w:hAnsi="Times New Roman" w:cs="Times New Roman"/>
        <w:b/>
        <w:sz w:val="24"/>
        <w:szCs w:val="24"/>
      </w:rPr>
      <w:t>POUFN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66663" w14:textId="77777777" w:rsidR="00E44A87" w:rsidRDefault="00E44A87" w:rsidP="00E44A87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rPr>
        <w:rFonts w:ascii="Times New Roman" w:hAnsi="Times New Roman" w:cs="Times New Roman"/>
        <w:b/>
        <w:sz w:val="24"/>
        <w:szCs w:val="24"/>
      </w:rPr>
    </w:pPr>
    <w:r>
      <w:rPr>
        <w:noProof/>
      </w:rPr>
      <w:drawing>
        <wp:anchor distT="0" distB="0" distL="114300" distR="114300" simplePos="0" relativeHeight="251655168" behindDoc="0" locked="0" layoutInCell="1" allowOverlap="1" wp14:anchorId="6A1AEF4C" wp14:editId="547807CB">
          <wp:simplePos x="0" y="0"/>
          <wp:positionH relativeFrom="column">
            <wp:posOffset>7439025</wp:posOffset>
          </wp:positionH>
          <wp:positionV relativeFrom="paragraph">
            <wp:posOffset>123825</wp:posOffset>
          </wp:positionV>
          <wp:extent cx="1166495" cy="702945"/>
          <wp:effectExtent l="0" t="0" r="0" b="1905"/>
          <wp:wrapSquare wrapText="bothSides"/>
          <wp:docPr id="36" name="Obraz 36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14BA1695" wp14:editId="42010A40">
          <wp:extent cx="1754373" cy="832990"/>
          <wp:effectExtent l="0" t="0" r="0" b="5715"/>
          <wp:docPr id="37" name="Obraz 37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4250" cy="8329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Times New Roman" w:hAnsi="Times New Roman" w:cs="Times New Roman"/>
        <w:b/>
        <w:sz w:val="24"/>
        <w:szCs w:val="24"/>
      </w:rPr>
      <w:t xml:space="preserve">                           </w:t>
    </w:r>
  </w:p>
  <w:p w14:paraId="3362DB54" w14:textId="77777777" w:rsidR="00E44A87" w:rsidRDefault="00E44A87" w:rsidP="0045429E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jc w:val="center"/>
      <w:rPr>
        <w:rFonts w:ascii="Times New Roman" w:hAnsi="Times New Roman" w:cs="Times New Roman"/>
        <w:b/>
        <w:sz w:val="24"/>
        <w:szCs w:val="24"/>
      </w:rPr>
    </w:pPr>
  </w:p>
  <w:p w14:paraId="7284E68D" w14:textId="77777777" w:rsidR="00E44A87" w:rsidRPr="000B6FAC" w:rsidRDefault="00E44A87" w:rsidP="00E44A87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jc w:val="center"/>
      <w:rPr>
        <w:b/>
      </w:rPr>
    </w:pPr>
    <w:r w:rsidRPr="00D75038">
      <w:rPr>
        <w:rFonts w:ascii="Times New Roman" w:hAnsi="Times New Roman" w:cs="Times New Roman"/>
        <w:b/>
        <w:sz w:val="24"/>
        <w:szCs w:val="24"/>
      </w:rPr>
      <w:t>POUFN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67544"/>
    <w:multiLevelType w:val="hybridMultilevel"/>
    <w:tmpl w:val="E64203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121009"/>
    <w:multiLevelType w:val="hybridMultilevel"/>
    <w:tmpl w:val="F222853C"/>
    <w:lvl w:ilvl="0" w:tplc="EE8E7C2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4074F3"/>
    <w:multiLevelType w:val="hybridMultilevel"/>
    <w:tmpl w:val="BBEE27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6A3F11"/>
    <w:multiLevelType w:val="hybridMultilevel"/>
    <w:tmpl w:val="C8A633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2A66EB"/>
    <w:multiLevelType w:val="hybridMultilevel"/>
    <w:tmpl w:val="3EDCE9C6"/>
    <w:lvl w:ilvl="0" w:tplc="0B4E0E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2C40D6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DE0C8E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460502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9C0D23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EACFC4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A0EA2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16A450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E8D2B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410930BE"/>
    <w:multiLevelType w:val="hybridMultilevel"/>
    <w:tmpl w:val="4AF0621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1E40FA4"/>
    <w:multiLevelType w:val="hybridMultilevel"/>
    <w:tmpl w:val="9208E8C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85223E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4949D5"/>
    <w:multiLevelType w:val="hybridMultilevel"/>
    <w:tmpl w:val="71869FCA"/>
    <w:lvl w:ilvl="0" w:tplc="75C69C32">
      <w:start w:val="1"/>
      <w:numFmt w:val="decimal"/>
      <w:lvlText w:val="%1)"/>
      <w:lvlJc w:val="left"/>
      <w:pPr>
        <w:ind w:left="724" w:hanging="360"/>
      </w:pPr>
      <w:rPr>
        <w:rFonts w:ascii="Times New Roman" w:eastAsiaTheme="minorEastAsia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4" w:hanging="360"/>
      </w:pPr>
    </w:lvl>
    <w:lvl w:ilvl="2" w:tplc="0415001B" w:tentative="1">
      <w:start w:val="1"/>
      <w:numFmt w:val="lowerRoman"/>
      <w:lvlText w:val="%3."/>
      <w:lvlJc w:val="right"/>
      <w:pPr>
        <w:ind w:left="2164" w:hanging="180"/>
      </w:pPr>
    </w:lvl>
    <w:lvl w:ilvl="3" w:tplc="0415000F" w:tentative="1">
      <w:start w:val="1"/>
      <w:numFmt w:val="decimal"/>
      <w:lvlText w:val="%4."/>
      <w:lvlJc w:val="left"/>
      <w:pPr>
        <w:ind w:left="2884" w:hanging="360"/>
      </w:pPr>
    </w:lvl>
    <w:lvl w:ilvl="4" w:tplc="04150019" w:tentative="1">
      <w:start w:val="1"/>
      <w:numFmt w:val="lowerLetter"/>
      <w:lvlText w:val="%5."/>
      <w:lvlJc w:val="left"/>
      <w:pPr>
        <w:ind w:left="3604" w:hanging="360"/>
      </w:pPr>
    </w:lvl>
    <w:lvl w:ilvl="5" w:tplc="0415001B" w:tentative="1">
      <w:start w:val="1"/>
      <w:numFmt w:val="lowerRoman"/>
      <w:lvlText w:val="%6."/>
      <w:lvlJc w:val="right"/>
      <w:pPr>
        <w:ind w:left="4324" w:hanging="180"/>
      </w:pPr>
    </w:lvl>
    <w:lvl w:ilvl="6" w:tplc="0415000F" w:tentative="1">
      <w:start w:val="1"/>
      <w:numFmt w:val="decimal"/>
      <w:lvlText w:val="%7."/>
      <w:lvlJc w:val="left"/>
      <w:pPr>
        <w:ind w:left="5044" w:hanging="360"/>
      </w:pPr>
    </w:lvl>
    <w:lvl w:ilvl="7" w:tplc="04150019" w:tentative="1">
      <w:start w:val="1"/>
      <w:numFmt w:val="lowerLetter"/>
      <w:lvlText w:val="%8."/>
      <w:lvlJc w:val="left"/>
      <w:pPr>
        <w:ind w:left="5764" w:hanging="360"/>
      </w:pPr>
    </w:lvl>
    <w:lvl w:ilvl="8" w:tplc="0415001B" w:tentative="1">
      <w:start w:val="1"/>
      <w:numFmt w:val="lowerRoman"/>
      <w:lvlText w:val="%9."/>
      <w:lvlJc w:val="right"/>
      <w:pPr>
        <w:ind w:left="6484" w:hanging="180"/>
      </w:pPr>
    </w:lvl>
  </w:abstractNum>
  <w:abstractNum w:abstractNumId="9" w15:restartNumberingAfterBreak="0">
    <w:nsid w:val="64A609C9"/>
    <w:multiLevelType w:val="hybridMultilevel"/>
    <w:tmpl w:val="4058EA3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714D30"/>
    <w:multiLevelType w:val="hybridMultilevel"/>
    <w:tmpl w:val="FD1CC98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D43941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5"/>
  </w:num>
  <w:num w:numId="3">
    <w:abstractNumId w:val="11"/>
  </w:num>
  <w:num w:numId="4">
    <w:abstractNumId w:val="2"/>
  </w:num>
  <w:num w:numId="5">
    <w:abstractNumId w:val="3"/>
  </w:num>
  <w:num w:numId="6">
    <w:abstractNumId w:val="6"/>
  </w:num>
  <w:num w:numId="7">
    <w:abstractNumId w:val="1"/>
  </w:num>
  <w:num w:numId="8">
    <w:abstractNumId w:val="10"/>
  </w:num>
  <w:num w:numId="9">
    <w:abstractNumId w:val="7"/>
  </w:num>
  <w:num w:numId="10">
    <w:abstractNumId w:val="4"/>
  </w:num>
  <w:num w:numId="11">
    <w:abstractNumId w:val="8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DY2sLCwMDQ3NDJU0lEKTi0uzszPAykwqwUA73lJDywAAAA="/>
  </w:docVars>
  <w:rsids>
    <w:rsidRoot w:val="00122DDA"/>
    <w:rsid w:val="000255F2"/>
    <w:rsid w:val="000263CC"/>
    <w:rsid w:val="00031977"/>
    <w:rsid w:val="000375FC"/>
    <w:rsid w:val="00045F66"/>
    <w:rsid w:val="00051F49"/>
    <w:rsid w:val="00062352"/>
    <w:rsid w:val="00065E15"/>
    <w:rsid w:val="000B2C33"/>
    <w:rsid w:val="000B342E"/>
    <w:rsid w:val="000B50D7"/>
    <w:rsid w:val="000C5A1F"/>
    <w:rsid w:val="000E440D"/>
    <w:rsid w:val="000E5188"/>
    <w:rsid w:val="001009E7"/>
    <w:rsid w:val="0010763C"/>
    <w:rsid w:val="00120CD7"/>
    <w:rsid w:val="00122DDA"/>
    <w:rsid w:val="0012492E"/>
    <w:rsid w:val="00136387"/>
    <w:rsid w:val="001536AE"/>
    <w:rsid w:val="00154D47"/>
    <w:rsid w:val="00162BF4"/>
    <w:rsid w:val="00162FC4"/>
    <w:rsid w:val="001825E1"/>
    <w:rsid w:val="001832D0"/>
    <w:rsid w:val="0018552E"/>
    <w:rsid w:val="001B0BD8"/>
    <w:rsid w:val="001E0AA9"/>
    <w:rsid w:val="001F513B"/>
    <w:rsid w:val="001F7D16"/>
    <w:rsid w:val="00211974"/>
    <w:rsid w:val="00217DFA"/>
    <w:rsid w:val="002236BA"/>
    <w:rsid w:val="00226FB0"/>
    <w:rsid w:val="0024234D"/>
    <w:rsid w:val="00262D29"/>
    <w:rsid w:val="00280E2A"/>
    <w:rsid w:val="002910B9"/>
    <w:rsid w:val="002A2190"/>
    <w:rsid w:val="002A73E3"/>
    <w:rsid w:val="002E1FE6"/>
    <w:rsid w:val="002F620D"/>
    <w:rsid w:val="00301E60"/>
    <w:rsid w:val="00302731"/>
    <w:rsid w:val="00307C86"/>
    <w:rsid w:val="003162E3"/>
    <w:rsid w:val="00316BDF"/>
    <w:rsid w:val="00334768"/>
    <w:rsid w:val="00352B4D"/>
    <w:rsid w:val="00357581"/>
    <w:rsid w:val="00377D52"/>
    <w:rsid w:val="00397633"/>
    <w:rsid w:val="003A35CB"/>
    <w:rsid w:val="003B14F9"/>
    <w:rsid w:val="003B31B9"/>
    <w:rsid w:val="003E01B6"/>
    <w:rsid w:val="00405BDF"/>
    <w:rsid w:val="0043207B"/>
    <w:rsid w:val="004359D6"/>
    <w:rsid w:val="00444554"/>
    <w:rsid w:val="00446A09"/>
    <w:rsid w:val="0045026B"/>
    <w:rsid w:val="0045238A"/>
    <w:rsid w:val="0045429E"/>
    <w:rsid w:val="00454EAD"/>
    <w:rsid w:val="00466390"/>
    <w:rsid w:val="0047495D"/>
    <w:rsid w:val="0047587D"/>
    <w:rsid w:val="004846ED"/>
    <w:rsid w:val="00485C19"/>
    <w:rsid w:val="00496E99"/>
    <w:rsid w:val="004B38E6"/>
    <w:rsid w:val="004B6005"/>
    <w:rsid w:val="004B6B1F"/>
    <w:rsid w:val="004C65AF"/>
    <w:rsid w:val="004E2B00"/>
    <w:rsid w:val="004E7DFD"/>
    <w:rsid w:val="004F6F0F"/>
    <w:rsid w:val="00500D24"/>
    <w:rsid w:val="005343AE"/>
    <w:rsid w:val="005356A4"/>
    <w:rsid w:val="00545E56"/>
    <w:rsid w:val="005535A9"/>
    <w:rsid w:val="00555087"/>
    <w:rsid w:val="005628D9"/>
    <w:rsid w:val="00587B1B"/>
    <w:rsid w:val="00595FEE"/>
    <w:rsid w:val="005A2FCE"/>
    <w:rsid w:val="005A37E5"/>
    <w:rsid w:val="005B69BA"/>
    <w:rsid w:val="005B6F55"/>
    <w:rsid w:val="005C3DDC"/>
    <w:rsid w:val="005E1325"/>
    <w:rsid w:val="005E527C"/>
    <w:rsid w:val="005F273C"/>
    <w:rsid w:val="005F2E7C"/>
    <w:rsid w:val="00601E38"/>
    <w:rsid w:val="006078C7"/>
    <w:rsid w:val="0061141F"/>
    <w:rsid w:val="00611610"/>
    <w:rsid w:val="00617DDB"/>
    <w:rsid w:val="006202D7"/>
    <w:rsid w:val="00624660"/>
    <w:rsid w:val="006256B8"/>
    <w:rsid w:val="00632FC1"/>
    <w:rsid w:val="00664705"/>
    <w:rsid w:val="0067422C"/>
    <w:rsid w:val="006B5E67"/>
    <w:rsid w:val="006D7773"/>
    <w:rsid w:val="006E04D0"/>
    <w:rsid w:val="006E2A93"/>
    <w:rsid w:val="006E3433"/>
    <w:rsid w:val="00717D20"/>
    <w:rsid w:val="00721A92"/>
    <w:rsid w:val="00734404"/>
    <w:rsid w:val="00740210"/>
    <w:rsid w:val="007540BD"/>
    <w:rsid w:val="00755230"/>
    <w:rsid w:val="00760F97"/>
    <w:rsid w:val="00791809"/>
    <w:rsid w:val="007C575B"/>
    <w:rsid w:val="007E2D95"/>
    <w:rsid w:val="007E3DBA"/>
    <w:rsid w:val="007F120D"/>
    <w:rsid w:val="007F39B4"/>
    <w:rsid w:val="007F5C45"/>
    <w:rsid w:val="00805D40"/>
    <w:rsid w:val="0081053E"/>
    <w:rsid w:val="0081545B"/>
    <w:rsid w:val="00824A0B"/>
    <w:rsid w:val="008250E1"/>
    <w:rsid w:val="008252D6"/>
    <w:rsid w:val="0083555B"/>
    <w:rsid w:val="008546B7"/>
    <w:rsid w:val="00867CFC"/>
    <w:rsid w:val="00874757"/>
    <w:rsid w:val="00884EB6"/>
    <w:rsid w:val="008951AA"/>
    <w:rsid w:val="0089680D"/>
    <w:rsid w:val="008D2211"/>
    <w:rsid w:val="008E3E6E"/>
    <w:rsid w:val="008E6487"/>
    <w:rsid w:val="008E75B3"/>
    <w:rsid w:val="008E7A59"/>
    <w:rsid w:val="008F0149"/>
    <w:rsid w:val="008F0C43"/>
    <w:rsid w:val="008F36FA"/>
    <w:rsid w:val="00911952"/>
    <w:rsid w:val="00916E14"/>
    <w:rsid w:val="00925F65"/>
    <w:rsid w:val="00927F3D"/>
    <w:rsid w:val="009339F9"/>
    <w:rsid w:val="00933A9B"/>
    <w:rsid w:val="00934612"/>
    <w:rsid w:val="00937804"/>
    <w:rsid w:val="00957DF4"/>
    <w:rsid w:val="00957EC4"/>
    <w:rsid w:val="0096009D"/>
    <w:rsid w:val="0096639C"/>
    <w:rsid w:val="0097053E"/>
    <w:rsid w:val="0097438B"/>
    <w:rsid w:val="009812D2"/>
    <w:rsid w:val="009836F5"/>
    <w:rsid w:val="009D21D0"/>
    <w:rsid w:val="009D2867"/>
    <w:rsid w:val="009E6149"/>
    <w:rsid w:val="009F2E12"/>
    <w:rsid w:val="00A313FF"/>
    <w:rsid w:val="00A36C0C"/>
    <w:rsid w:val="00A40845"/>
    <w:rsid w:val="00A47FEB"/>
    <w:rsid w:val="00A57F33"/>
    <w:rsid w:val="00A61535"/>
    <w:rsid w:val="00A6335A"/>
    <w:rsid w:val="00A711F0"/>
    <w:rsid w:val="00A71DEB"/>
    <w:rsid w:val="00A75094"/>
    <w:rsid w:val="00AA1EED"/>
    <w:rsid w:val="00AA34EA"/>
    <w:rsid w:val="00AB1930"/>
    <w:rsid w:val="00AB3EE5"/>
    <w:rsid w:val="00AB58D7"/>
    <w:rsid w:val="00AB5DBA"/>
    <w:rsid w:val="00AC67CB"/>
    <w:rsid w:val="00AD2342"/>
    <w:rsid w:val="00AD7F8A"/>
    <w:rsid w:val="00AE13DC"/>
    <w:rsid w:val="00AF1E0A"/>
    <w:rsid w:val="00AF29E7"/>
    <w:rsid w:val="00AF606D"/>
    <w:rsid w:val="00B14BAB"/>
    <w:rsid w:val="00B247A5"/>
    <w:rsid w:val="00B271B8"/>
    <w:rsid w:val="00B334E3"/>
    <w:rsid w:val="00B35D5E"/>
    <w:rsid w:val="00B3761E"/>
    <w:rsid w:val="00B50A94"/>
    <w:rsid w:val="00B723CD"/>
    <w:rsid w:val="00B72F8A"/>
    <w:rsid w:val="00B8739C"/>
    <w:rsid w:val="00B941E8"/>
    <w:rsid w:val="00B94749"/>
    <w:rsid w:val="00BA538A"/>
    <w:rsid w:val="00BB1858"/>
    <w:rsid w:val="00BC70BE"/>
    <w:rsid w:val="00BD09D8"/>
    <w:rsid w:val="00BD4EA2"/>
    <w:rsid w:val="00BE5303"/>
    <w:rsid w:val="00BF3C9C"/>
    <w:rsid w:val="00C02377"/>
    <w:rsid w:val="00C10858"/>
    <w:rsid w:val="00C14A31"/>
    <w:rsid w:val="00C228A6"/>
    <w:rsid w:val="00C31D93"/>
    <w:rsid w:val="00C36AC3"/>
    <w:rsid w:val="00C37DDE"/>
    <w:rsid w:val="00C450F7"/>
    <w:rsid w:val="00C536E7"/>
    <w:rsid w:val="00C773DE"/>
    <w:rsid w:val="00CB4359"/>
    <w:rsid w:val="00CB6932"/>
    <w:rsid w:val="00CC20ED"/>
    <w:rsid w:val="00CC2DFD"/>
    <w:rsid w:val="00CD7164"/>
    <w:rsid w:val="00CE1361"/>
    <w:rsid w:val="00CF27DE"/>
    <w:rsid w:val="00D00149"/>
    <w:rsid w:val="00D0259A"/>
    <w:rsid w:val="00D2128D"/>
    <w:rsid w:val="00D306CD"/>
    <w:rsid w:val="00D30C67"/>
    <w:rsid w:val="00D30C79"/>
    <w:rsid w:val="00D357EE"/>
    <w:rsid w:val="00D46FED"/>
    <w:rsid w:val="00D67CE4"/>
    <w:rsid w:val="00D92759"/>
    <w:rsid w:val="00D9546B"/>
    <w:rsid w:val="00DA3158"/>
    <w:rsid w:val="00DC56D6"/>
    <w:rsid w:val="00DD3E85"/>
    <w:rsid w:val="00DE3F1C"/>
    <w:rsid w:val="00DE4210"/>
    <w:rsid w:val="00DE5F5B"/>
    <w:rsid w:val="00DE6FA2"/>
    <w:rsid w:val="00E071EF"/>
    <w:rsid w:val="00E12211"/>
    <w:rsid w:val="00E21E28"/>
    <w:rsid w:val="00E221DF"/>
    <w:rsid w:val="00E25522"/>
    <w:rsid w:val="00E34E3E"/>
    <w:rsid w:val="00E35010"/>
    <w:rsid w:val="00E36B9C"/>
    <w:rsid w:val="00E415DF"/>
    <w:rsid w:val="00E44A87"/>
    <w:rsid w:val="00E44C11"/>
    <w:rsid w:val="00E5326B"/>
    <w:rsid w:val="00E60541"/>
    <w:rsid w:val="00E77171"/>
    <w:rsid w:val="00E909CD"/>
    <w:rsid w:val="00E92955"/>
    <w:rsid w:val="00EA18FF"/>
    <w:rsid w:val="00EE10BD"/>
    <w:rsid w:val="00EE520C"/>
    <w:rsid w:val="00EF00F4"/>
    <w:rsid w:val="00F0703D"/>
    <w:rsid w:val="00F10FE9"/>
    <w:rsid w:val="00F22A9B"/>
    <w:rsid w:val="00F5201F"/>
    <w:rsid w:val="00F57807"/>
    <w:rsid w:val="00F6097E"/>
    <w:rsid w:val="00F61A82"/>
    <w:rsid w:val="00F64145"/>
    <w:rsid w:val="00F6761B"/>
    <w:rsid w:val="00F77DCD"/>
    <w:rsid w:val="00F83C99"/>
    <w:rsid w:val="00F9372E"/>
    <w:rsid w:val="00F9539D"/>
    <w:rsid w:val="00FF08B3"/>
    <w:rsid w:val="00FF76A5"/>
    <w:rsid w:val="08DEB1F2"/>
    <w:rsid w:val="1324F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F51C20D"/>
  <w15:docId w15:val="{74C12512-0D1E-4AFC-9AEB-EC492DCA6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22DDA"/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22DDA"/>
    <w:pPr>
      <w:spacing w:after="120"/>
      <w:ind w:left="340"/>
      <w:contextualSpacing/>
    </w:pPr>
    <w:rPr>
      <w:b/>
    </w:rPr>
  </w:style>
  <w:style w:type="table" w:styleId="Tabela-Siatka">
    <w:name w:val="Table Grid"/>
    <w:basedOn w:val="Standardowy"/>
    <w:uiPriority w:val="59"/>
    <w:rsid w:val="00122DDA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2DDA"/>
    <w:rPr>
      <w:rFonts w:eastAsiaTheme="minorEastAsia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2DDA"/>
    <w:rPr>
      <w:rFonts w:eastAsiaTheme="minorEastAsia"/>
      <w:lang w:eastAsia="pl-PL"/>
    </w:rPr>
  </w:style>
  <w:style w:type="character" w:styleId="Hipercze">
    <w:name w:val="Hyperlink"/>
    <w:basedOn w:val="Domylnaczcionkaakapitu"/>
    <w:uiPriority w:val="99"/>
    <w:unhideWhenUsed/>
    <w:rsid w:val="00122DDA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DA"/>
    <w:rPr>
      <w:rFonts w:ascii="Tahoma" w:eastAsiaTheme="minorEastAsia" w:hAnsi="Tahoma" w:cs="Tahoma"/>
      <w:sz w:val="16"/>
      <w:szCs w:val="16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236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236B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236BA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236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236BA"/>
    <w:rPr>
      <w:rFonts w:eastAsiaTheme="minorEastAsia"/>
      <w:b/>
      <w:bCs/>
      <w:sz w:val="20"/>
      <w:szCs w:val="20"/>
      <w:lang w:eastAsia="pl-PL"/>
    </w:rPr>
  </w:style>
  <w:style w:type="character" w:customStyle="1" w:styleId="apple-converted-space">
    <w:name w:val="apple-converted-space"/>
    <w:basedOn w:val="Domylnaczcionkaakapitu"/>
    <w:rsid w:val="002A73E3"/>
  </w:style>
  <w:style w:type="character" w:customStyle="1" w:styleId="il">
    <w:name w:val="il"/>
    <w:basedOn w:val="Domylnaczcionkaakapitu"/>
    <w:rsid w:val="002A73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162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46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77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59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9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52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57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6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0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67B6F18D85EA4EA128CD75F6F4F974" ma:contentTypeVersion="15" ma:contentTypeDescription="Utwórz nowy dokument." ma:contentTypeScope="" ma:versionID="2f341fa8eda34143adcbb5ce7abe208a">
  <xsd:schema xmlns:xsd="http://www.w3.org/2001/XMLSchema" xmlns:xs="http://www.w3.org/2001/XMLSchema" xmlns:p="http://schemas.microsoft.com/office/2006/metadata/properties" xmlns:ns1="http://schemas.microsoft.com/sharepoint/v3" xmlns:ns2="9bb77bb3-f23b-4d12-a875-287572c8ab0e" xmlns:ns3="4d5beba6-f886-4898-9e69-70e2de8e06a2" targetNamespace="http://schemas.microsoft.com/office/2006/metadata/properties" ma:root="true" ma:fieldsID="8a7b0931b464c6bf5591cc88607b2033" ns1:_="" ns2:_="" ns3:_="">
    <xsd:import namespace="http://schemas.microsoft.com/sharepoint/v3"/>
    <xsd:import namespace="9bb77bb3-f23b-4d12-a875-287572c8ab0e"/>
    <xsd:import namespace="4d5beba6-f886-4898-9e69-70e2de8e06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77bb3-f23b-4d12-a875-287572c8ab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beba6-f886-4898-9e69-70e2de8e06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912E7F7-02E7-4956-BF11-6CE05BD72B2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ACCB0D7-B821-45CD-9E66-FE8AEF8100AF}"/>
</file>

<file path=customXml/itemProps3.xml><?xml version="1.0" encoding="utf-8"?>
<ds:datastoreItem xmlns:ds="http://schemas.openxmlformats.org/officeDocument/2006/customXml" ds:itemID="{F244DB19-CE67-48AA-B833-097E233B37A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83</Words>
  <Characters>1100</Characters>
  <Application>Microsoft Office Word</Application>
  <DocSecurity>0</DocSecurity>
  <Lines>9</Lines>
  <Paragraphs>2</Paragraphs>
  <ScaleCrop>false</ScaleCrop>
  <Company>Hewlett-Packard</Company>
  <LinksUpToDate>false</LinksUpToDate>
  <CharactersWithSpaces>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ystian Gurba CITTRU UJ</dc:creator>
  <cp:lastModifiedBy>Krystian Gurba</cp:lastModifiedBy>
  <cp:revision>10</cp:revision>
  <cp:lastPrinted>2017-04-26T13:53:00Z</cp:lastPrinted>
  <dcterms:created xsi:type="dcterms:W3CDTF">2021-07-22T12:47:00Z</dcterms:created>
  <dcterms:modified xsi:type="dcterms:W3CDTF">2022-04-25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7B6F18D85EA4EA128CD75F6F4F974</vt:lpwstr>
  </property>
</Properties>
</file>